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3F33" w:rsidRDefault="004B4542">
      <w:pPr>
        <w:pStyle w:val="Title"/>
      </w:pPr>
      <w:r>
        <w:t>Practical Exercise 1</w:t>
      </w:r>
    </w:p>
    <w:p w:rsidR="004B4542" w:rsidRDefault="004B4542" w:rsidP="00BE5447">
      <w:pPr>
        <w:pStyle w:val="BodyText"/>
      </w:pPr>
    </w:p>
    <w:p w:rsidR="00A43F33" w:rsidRPr="00BE5447" w:rsidRDefault="004B4542" w:rsidP="00BE5447">
      <w:pPr>
        <w:pStyle w:val="BodyText"/>
      </w:pPr>
      <w:r w:rsidRPr="00BE5447">
        <w:t>The goals of this exercise are to (a) to review specific statistical and methodological concepts (i.e., types of variables, reliability</w:t>
      </w:r>
      <w:bookmarkStart w:id="0" w:name="_GoBack"/>
      <w:bookmarkEnd w:id="0"/>
      <w:r w:rsidRPr="00BE5447">
        <w:t xml:space="preserve"> and validity), (b) to use R for some basic probability and sampling theory questions, and c) generate some and test some hypotheses using correlation analysis.</w:t>
      </w:r>
    </w:p>
    <w:p w:rsidR="004B4542" w:rsidRDefault="004B4542" w:rsidP="00BE5447">
      <w:pPr>
        <w:pStyle w:val="BodyText"/>
      </w:pPr>
    </w:p>
    <w:p w:rsidR="00A43F33" w:rsidRPr="007970CB" w:rsidRDefault="00A10285" w:rsidP="007970CB">
      <w:pPr>
        <w:pStyle w:val="Heading3"/>
      </w:pPr>
      <w:bookmarkStart w:id="1" w:name="part-a---knowledge-to-discuss-statistica"/>
      <w:bookmarkEnd w:id="1"/>
      <w:r w:rsidRPr="007970CB">
        <w:t>Part A - Knowledge to Discuss Statistical and Methodological concepts</w:t>
      </w:r>
    </w:p>
    <w:p w:rsidR="00A43F33" w:rsidRDefault="00A10285" w:rsidP="00BE5447">
      <w:pPr>
        <w:pStyle w:val="FirstParagraph"/>
      </w:pPr>
      <w:r>
        <w:rPr>
          <w:i/>
        </w:rPr>
        <w:t>In your own words</w:t>
      </w:r>
      <w:r>
        <w:t>, briefly (a few sentences) describe the difference between the following:</w:t>
      </w:r>
    </w:p>
    <w:p w:rsidR="00A43F33" w:rsidRDefault="00A10285">
      <w:pPr>
        <w:pStyle w:val="Heading1"/>
      </w:pPr>
      <w:bookmarkStart w:id="2" w:name="task-1.-probability-and-statistics"/>
      <w:bookmarkEnd w:id="2"/>
      <w:r>
        <w:lastRenderedPageBreak/>
        <w:t>Task 1. Probability and statistics</w:t>
      </w:r>
    </w:p>
    <w:p w:rsidR="00A43F33" w:rsidRDefault="00A10285">
      <w:pPr>
        <w:pStyle w:val="Heading1"/>
      </w:pPr>
      <w:bookmarkStart w:id="3" w:name="task-2.-sample-statistics-and-population"/>
      <w:bookmarkEnd w:id="3"/>
      <w:r>
        <w:t>Task 2. Sample statistics and population parameters</w:t>
      </w:r>
    </w:p>
    <w:p w:rsidR="00A43F33" w:rsidRDefault="00A10285">
      <w:pPr>
        <w:pStyle w:val="Heading1"/>
      </w:pPr>
      <w:bookmarkStart w:id="4" w:name="task-3.-hypothesis-and-research-question"/>
      <w:bookmarkEnd w:id="4"/>
      <w:r>
        <w:t>Task 3. Hypothesis and research question</w:t>
      </w:r>
    </w:p>
    <w:p w:rsidR="00A43F33" w:rsidRDefault="00A10285">
      <w:pPr>
        <w:pStyle w:val="Heading1"/>
      </w:pPr>
      <w:bookmarkStart w:id="5" w:name="task-4.-null-hypothesis-and-alternative-"/>
      <w:bookmarkEnd w:id="5"/>
      <w:r>
        <w:t>Task 4. Null hypothesis and alternative hypothesis</w:t>
      </w:r>
    </w:p>
    <w:p w:rsidR="00A43F33" w:rsidRDefault="00A10285">
      <w:pPr>
        <w:pStyle w:val="Heading1"/>
      </w:pPr>
      <w:bookmarkStart w:id="6" w:name="task-5.-the-alpha-level-α-and-the-p-valu"/>
      <w:bookmarkEnd w:id="6"/>
      <w:r>
        <w:t>Task 5. The alpha level (α) and the p-value</w:t>
      </w:r>
    </w:p>
    <w:p w:rsidR="00A43F33" w:rsidRDefault="00A10285">
      <w:pPr>
        <w:pStyle w:val="Heading1"/>
      </w:pPr>
      <w:bookmarkStart w:id="7" w:name="task-6.-a-one-sided-and-two-sided-test"/>
      <w:bookmarkEnd w:id="7"/>
      <w:r>
        <w:t>Task 6. A one-sided and two-sided test</w:t>
      </w:r>
    </w:p>
    <w:p w:rsidR="00A43F33" w:rsidRDefault="00A10285">
      <w:pPr>
        <w:pStyle w:val="Heading1"/>
      </w:pPr>
      <w:bookmarkStart w:id="8" w:name="task-7.-type-i-and-type-ii-errors"/>
      <w:bookmarkEnd w:id="8"/>
      <w:r>
        <w:t>Task 7. Type I and type II errors</w:t>
      </w:r>
    </w:p>
    <w:p w:rsidR="00A43F33" w:rsidRDefault="00A10285">
      <w:pPr>
        <w:pStyle w:val="Heading1"/>
      </w:pPr>
      <w:bookmarkStart w:id="9" w:name="task-8.-correlation-and-causation"/>
      <w:bookmarkEnd w:id="9"/>
      <w:r>
        <w:t>Task 8. Correlation and causation</w:t>
      </w:r>
    </w:p>
    <w:p w:rsidR="00A43F33" w:rsidRDefault="00A43F33" w:rsidP="00BE5447">
      <w:pPr>
        <w:pStyle w:val="FirstParagraph"/>
      </w:pPr>
    </w:p>
    <w:p w:rsidR="00A43F33" w:rsidRDefault="00A10285" w:rsidP="007970CB">
      <w:pPr>
        <w:pStyle w:val="Heading3"/>
      </w:pPr>
      <w:bookmarkStart w:id="10" w:name="part-b-using-r-for-basic-probability-and"/>
      <w:bookmarkEnd w:id="10"/>
      <w:r>
        <w:lastRenderedPageBreak/>
        <w:t>Part B: Using R for Basic Probability and Sampling Theory Questions</w:t>
      </w:r>
    </w:p>
    <w:p w:rsidR="00A43F33" w:rsidRDefault="00A10285">
      <w:pPr>
        <w:pStyle w:val="Heading1"/>
      </w:pPr>
      <w:bookmarkStart w:id="11" w:name="task-9.-i-am-going-out-to-a-restaurant-f"/>
      <w:bookmarkEnd w:id="11"/>
      <w:r>
        <w:t>Task 9. I am going out to a restaurant for sushi, but the sushi I receive is totally up to the chef. He is choosing from salmon, tuna, avocado, eel, krab, or tofu. My favorite is salmon. I go crazy and eat 50 pieces of sushi. What is the probability that 30 of the pieces of sushi I receive are salmon?</w:t>
      </w:r>
    </w:p>
    <w:p w:rsidR="00A43F33" w:rsidRDefault="00A10285">
      <w:pPr>
        <w:pStyle w:val="Heading1"/>
      </w:pPr>
      <w:bookmarkStart w:id="12" w:name="task-10.-create-a-variable-that-contains"/>
      <w:bookmarkEnd w:id="12"/>
      <w:r>
        <w:t>Task 10. Crea</w:t>
      </w:r>
      <w:r w:rsidR="004B4542">
        <w:t xml:space="preserve">te a variable that contains </w:t>
      </w:r>
      <w:r>
        <w:t>all the letters of the alphabet to represent your population.</w:t>
      </w:r>
    </w:p>
    <w:p w:rsidR="00A43F33" w:rsidRDefault="00A10285">
      <w:pPr>
        <w:pStyle w:val="Heading1"/>
      </w:pPr>
      <w:bookmarkStart w:id="13" w:name="task-10a-draw-20-random-samples-of-size-"/>
      <w:bookmarkEnd w:id="13"/>
      <w:r>
        <w:t>Task 10)a) Draw 20 random samples of size 10 without replacement and paste the results of your samples.</w:t>
      </w:r>
    </w:p>
    <w:p w:rsidR="00A43F33" w:rsidRDefault="00A10285">
      <w:pPr>
        <w:pStyle w:val="Heading1"/>
      </w:pPr>
      <w:bookmarkStart w:id="14" w:name="task-10b-add-a-bias-to-your-sampling-suc"/>
      <w:bookmarkEnd w:id="14"/>
      <w:r>
        <w:t>Task 10)b) Add a bias to your sampling such that it only draws vowels from the alphabets and then draw 20 samples of size 10 and paste them.</w:t>
      </w:r>
    </w:p>
    <w:p w:rsidR="00A43F33" w:rsidRDefault="00A10285">
      <w:pPr>
        <w:pStyle w:val="Heading1"/>
      </w:pPr>
      <w:bookmarkStart w:id="15" w:name="task-11.-generate-a-variable-that-contai"/>
      <w:bookmarkEnd w:id="15"/>
      <w:r>
        <w:t xml:space="preserve">Task 11. Generate a variable that contains the mean of 10,000 samples of size 200 from a normal distribution with </w:t>
      </w:r>
      <w:r w:rsidR="004B4542">
        <w:t xml:space="preserve">a </w:t>
      </w:r>
      <w:r>
        <w:t xml:space="preserve">mean of 30 and </w:t>
      </w:r>
      <w:r w:rsidR="004B4542">
        <w:t xml:space="preserve">a </w:t>
      </w:r>
      <w:r>
        <w:t>stand</w:t>
      </w:r>
      <w:r w:rsidR="004B4542">
        <w:t>ard deviation of 5. What is the</w:t>
      </w:r>
      <w:r>
        <w:t xml:space="preserve"> mean value of your sampling distribution of the mean? Now perform the same, but change your sample size to 20. What is the mean now? Why are these different?</w:t>
      </w:r>
    </w:p>
    <w:p w:rsidR="00A43F33" w:rsidRDefault="00A43F33" w:rsidP="00BE5447">
      <w:pPr>
        <w:pStyle w:val="FirstParagraph"/>
      </w:pPr>
    </w:p>
    <w:p w:rsidR="00A43F33" w:rsidRDefault="00A10285" w:rsidP="007970CB">
      <w:pPr>
        <w:pStyle w:val="Heading3"/>
      </w:pPr>
      <w:bookmarkStart w:id="16" w:name="part-c-using-r-for-correlation-analyses"/>
      <w:bookmarkEnd w:id="16"/>
      <w:r>
        <w:t>Part C: Using R for Correlation Analyses</w:t>
      </w:r>
    </w:p>
    <w:p w:rsidR="00A43F33" w:rsidRDefault="00A10285" w:rsidP="00BE5447">
      <w:pPr>
        <w:pStyle w:val="FirstParagraph"/>
      </w:pPr>
      <w:r>
        <w:t>For this part of Practical Exercise #1, Tasks indicate things that you need to complete in R/R Studio. You will need to complete the tasks and then provide an answer to the questions that are indicated with a number. Depending on the question, feel free to type your answer or copy the output from R.</w:t>
      </w:r>
    </w:p>
    <w:p w:rsidR="00A43F33" w:rsidRDefault="00A10285">
      <w:pPr>
        <w:pStyle w:val="Heading1"/>
      </w:pPr>
      <w:bookmarkStart w:id="17" w:name="task-12.-load-data-from-the-the-world-al"/>
      <w:bookmarkEnd w:id="17"/>
      <w:r>
        <w:lastRenderedPageBreak/>
        <w:t xml:space="preserve">Task 12. </w:t>
      </w:r>
      <w:proofErr w:type="gramStart"/>
      <w:r>
        <w:t>Load data from the “The World Almanac and Book of Facts 1993” (OEF8_dataset.csv)”.</w:t>
      </w:r>
      <w:proofErr w:type="gramEnd"/>
      <w:r>
        <w:t xml:space="preserve"> </w:t>
      </w:r>
    </w:p>
    <w:p w:rsidR="00A43F33" w:rsidRDefault="00A10285">
      <w:pPr>
        <w:pStyle w:val="Heading1"/>
      </w:pPr>
      <w:bookmarkStart w:id="18" w:name="task-13.-inspect-the-data-by-looking-at-"/>
      <w:bookmarkEnd w:id="18"/>
      <w:proofErr w:type="gramStart"/>
      <w:r>
        <w:t>Task 13.</w:t>
      </w:r>
      <w:proofErr w:type="gramEnd"/>
      <w:r>
        <w:t xml:space="preserve"> Inspect the data by looking at the first few entries and the last few entries in the dataset. Use the function </w:t>
      </w:r>
      <w:proofErr w:type="gramStart"/>
      <w:r>
        <w:t>head(</w:t>
      </w:r>
      <w:proofErr w:type="gramEnd"/>
      <w:r>
        <w:t>) which shows the first N rows of the data</w:t>
      </w:r>
      <w:r w:rsidR="004B4542">
        <w:t xml:space="preserve"> </w:t>
      </w:r>
      <w:r>
        <w:t>frame. Use tail() function that shows the last N rows. You can also open the full dataset and check it out. Be sure to take note of the variables. They include information about</w:t>
      </w:r>
      <w:r w:rsidR="004B4542">
        <w:t xml:space="preserve"> the</w:t>
      </w:r>
      <w:r>
        <w:t xml:space="preserve"> participant’s co</w:t>
      </w:r>
      <w:r w:rsidR="004B4542">
        <w:t>untry, life expectancy, number o</w:t>
      </w:r>
      <w:r>
        <w:t>f people per television, number of people per physician, and then life expectancy for females and males.</w:t>
      </w:r>
    </w:p>
    <w:p w:rsidR="00A43F33" w:rsidRDefault="00A10285">
      <w:pPr>
        <w:pStyle w:val="Heading1"/>
      </w:pPr>
      <w:bookmarkStart w:id="19" w:name="task-14.-state-a-null-hypothesis-and-an-"/>
      <w:bookmarkEnd w:id="19"/>
      <w:r>
        <w:t xml:space="preserve">Task 14. State a null hypothesis and an alternative hypothesis about the correlation between life expectancy and </w:t>
      </w:r>
      <w:r w:rsidR="004B4542">
        <w:t xml:space="preserve">the </w:t>
      </w:r>
      <w:r>
        <w:t>number of televisions per person.</w:t>
      </w:r>
    </w:p>
    <w:p w:rsidR="00A43F33" w:rsidRDefault="00A10285">
      <w:pPr>
        <w:pStyle w:val="Heading1"/>
      </w:pPr>
      <w:bookmarkStart w:id="20" w:name="task-15.-run-a-correlation-test-in-r-to-"/>
      <w:bookmarkEnd w:id="20"/>
      <w:r>
        <w:t>Task 15. Run a correlation test in R to test your hypothesis</w:t>
      </w:r>
    </w:p>
    <w:p w:rsidR="00A43F33" w:rsidRDefault="00A10285">
      <w:pPr>
        <w:pStyle w:val="Heading1"/>
      </w:pPr>
      <w:bookmarkStart w:id="21" w:name="task-16.-report-the-results-here.-be-sur"/>
      <w:bookmarkEnd w:id="21"/>
      <w:r>
        <w:t>Task 16. Report the results</w:t>
      </w:r>
      <w:r w:rsidR="004B4542">
        <w:t xml:space="preserve"> here. Be sure to include the </w:t>
      </w:r>
      <w:proofErr w:type="spellStart"/>
      <w:r w:rsidR="004B4542">
        <w:t>r-</w:t>
      </w:r>
      <w:r>
        <w:t>value</w:t>
      </w:r>
      <w:proofErr w:type="spellEnd"/>
      <w:r>
        <w:t>, the p-value, and the 95% confidence interval. What can you conclude from your results? Do these results seem plausible to you?</w:t>
      </w:r>
    </w:p>
    <w:p w:rsidR="00A43F33" w:rsidRDefault="00A10285">
      <w:pPr>
        <w:pStyle w:val="Heading1"/>
      </w:pPr>
      <w:bookmarkStart w:id="22" w:name="task-17.-state-a-null-hypothesis-and-an-"/>
      <w:bookmarkEnd w:id="22"/>
      <w:r>
        <w:t xml:space="preserve">Task 17. State a null hypothesis and an alternative hypothesis about the correlation between life expectancy and </w:t>
      </w:r>
      <w:r w:rsidR="004B4542">
        <w:t xml:space="preserve">the </w:t>
      </w:r>
      <w:r>
        <w:t>number of physicians per person.</w:t>
      </w:r>
    </w:p>
    <w:p w:rsidR="00A43F33" w:rsidRDefault="00A10285">
      <w:pPr>
        <w:pStyle w:val="Heading1"/>
      </w:pPr>
      <w:bookmarkStart w:id="23" w:name="task-18.-run-a-correlation-test-in-r-to-"/>
      <w:bookmarkEnd w:id="23"/>
      <w:r>
        <w:t>Task 18. Run a correlation test in R to test your hypothesis.</w:t>
      </w:r>
    </w:p>
    <w:p w:rsidR="00A43F33" w:rsidRDefault="00A10285">
      <w:pPr>
        <w:pStyle w:val="Heading1"/>
      </w:pPr>
      <w:bookmarkStart w:id="24" w:name="task-19.-report-the-results-here.-be-sur"/>
      <w:bookmarkEnd w:id="24"/>
      <w:r>
        <w:t>Task 19. Report the results</w:t>
      </w:r>
      <w:r w:rsidR="004B4542">
        <w:t xml:space="preserve"> here. Be sure to include the </w:t>
      </w:r>
      <w:proofErr w:type="spellStart"/>
      <w:r w:rsidR="004B4542">
        <w:t>r-</w:t>
      </w:r>
      <w:r>
        <w:t>value</w:t>
      </w:r>
      <w:proofErr w:type="spellEnd"/>
      <w:r>
        <w:t>, the p-value, and the 95% confidence interval. What can you conclude from your results?</w:t>
      </w:r>
    </w:p>
    <w:sectPr w:rsidR="00A43F3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44B1" w:rsidRDefault="00A744B1">
      <w:pPr>
        <w:spacing w:after="0"/>
      </w:pPr>
      <w:r>
        <w:separator/>
      </w:r>
    </w:p>
  </w:endnote>
  <w:endnote w:type="continuationSeparator" w:id="0">
    <w:p w:rsidR="00A744B1" w:rsidRDefault="00A74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44B1" w:rsidRDefault="00A744B1">
      <w:r>
        <w:separator/>
      </w:r>
    </w:p>
  </w:footnote>
  <w:footnote w:type="continuationSeparator" w:id="0">
    <w:p w:rsidR="00A744B1" w:rsidRDefault="00A74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87196C"/>
    <w:multiLevelType w:val="multilevel"/>
    <w:tmpl w:val="63008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A3C0A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DE9220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AA89A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16D06C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C2BEA0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D4DA5C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EFEF4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AEA60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7A215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DA36E5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42640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62C79CB2"/>
    <w:multiLevelType w:val="multilevel"/>
    <w:tmpl w:val="0F126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B4542"/>
    <w:rsid w:val="004E29B3"/>
    <w:rsid w:val="00590D07"/>
    <w:rsid w:val="00784D58"/>
    <w:rsid w:val="007970CB"/>
    <w:rsid w:val="008D6863"/>
    <w:rsid w:val="00A10285"/>
    <w:rsid w:val="00A43F33"/>
    <w:rsid w:val="00A744B1"/>
    <w:rsid w:val="00B86B75"/>
    <w:rsid w:val="00BC48D5"/>
    <w:rsid w:val="00BE544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970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70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 w:val="28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970CB"/>
    <w:pPr>
      <w:pBdr>
        <w:bottom w:val="single" w:sz="4" w:space="1" w:color="auto"/>
      </w:pBdr>
      <w:jc w:val="center"/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5447"/>
    <w:pPr>
      <w:spacing w:before="180" w:after="180"/>
    </w:pPr>
    <w:rPr>
      <w:rFonts w:asciiTheme="majorHAnsi" w:hAnsiTheme="majorHAnsi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70CB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E5447"/>
    <w:rPr>
      <w:rFonts w:asciiTheme="majorHAnsi" w:hAnsiTheme="majorHAnsi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970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70C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 w:val="28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970CB"/>
    <w:pPr>
      <w:pBdr>
        <w:bottom w:val="single" w:sz="4" w:space="1" w:color="auto"/>
      </w:pBdr>
      <w:jc w:val="center"/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5447"/>
    <w:pPr>
      <w:spacing w:before="180" w:after="180"/>
    </w:pPr>
    <w:rPr>
      <w:rFonts w:asciiTheme="majorHAnsi" w:hAnsiTheme="majorHAnsi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70CB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E5447"/>
    <w:rPr>
      <w:rFonts w:asciiTheme="majorHAnsi" w:hAnsiTheme="majorHAnsi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0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2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_1_Stats II</vt:lpstr>
    </vt:vector>
  </TitlesOfParts>
  <Company/>
  <LinksUpToDate>false</LinksUpToDate>
  <CharactersWithSpaces>3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_1_Stats II</dc:title>
  <dc:creator>Mironiuc Codrin</dc:creator>
  <cp:lastModifiedBy>User</cp:lastModifiedBy>
  <cp:revision>2</cp:revision>
  <dcterms:created xsi:type="dcterms:W3CDTF">2020-07-21T10:51:00Z</dcterms:created>
  <dcterms:modified xsi:type="dcterms:W3CDTF">2020-07-21T10:51:00Z</dcterms:modified>
</cp:coreProperties>
</file>